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51055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36431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ил текст программы добавив изменение значение регистра ecx в цикл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83981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369869" cy="2569945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проверьте его работу.</w:t>
      </w:r>
      <w:r>
        <w:t xml:space="preserve"> </w:t>
      </w:r>
      <w:r>
        <w:t xml:space="preserve">Программа выводит числа от N-1 до 0, число проходов цикла соответсвует N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74644" cy="6275671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2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93446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937760" cy="4369869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31322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207267" cy="6246795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301185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267681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266520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bookmarkStart w:id="77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8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+</m:t>
          </m:r>
          <m:r>
            <m:t>2</m:t>
          </m:r>
          <m:r>
            <m:t>x</m:t>
          </m:r>
        </m:oMath>
      </m:oMathPara>
    </w:p>
    <w:bookmarkStart w:id="0" w:name="fig:013"/>
    <w:p>
      <w:pPr>
        <w:pStyle w:val="CaptionedFigure"/>
      </w:pPr>
      <w:bookmarkStart w:id="72" w:name="fig:013"/>
      <w:r>
        <w:drawing>
          <wp:inline>
            <wp:extent cx="3378467" cy="6766559"/>
            <wp:effectExtent b="0" l="0" r="0" t="0"/>
            <wp:docPr descr="Figure 13: Программа в файле prog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676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prog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3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703534"/>
            <wp:effectExtent b="0" l="0" r="0" t="0"/>
            <wp:docPr descr="Figure 14: Запуск программы prog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prog.asm</w:t>
      </w:r>
    </w:p>
    <w:bookmarkEnd w:id="0"/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Плетяго Кирилл НММбд-03-23</dc:creator>
  <dc:language>ru-RU</dc:language>
  <cp:keywords/>
  <dcterms:created xsi:type="dcterms:W3CDTF">2023-11-28T10:27:42Z</dcterms:created>
  <dcterms:modified xsi:type="dcterms:W3CDTF">2023-11-28T10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